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yanma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yanmar received a score of 68.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yanmar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yanmar received a score of</w:t>
      </w:r>
      <w:r>
        <w:t xml:space="preserve"> </w:t>
      </w:r>
      <w:r>
        <w:rPr>
          <w:b/>
          <w:bCs/>
        </w:rPr>
        <w:t xml:space="preserve">67.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yanmar received a score of 77.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yanmar received a score of 4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yanmar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yanmar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yanma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yanmar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yanma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yanmar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yanmar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yanmar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yanmar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yanmar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yanmar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yanmar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yanmar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09, 2012,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09,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9:41Z</dcterms:created>
  <dcterms:modified xsi:type="dcterms:W3CDTF">2024-11-12T01: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yanmar Country Report</vt:lpwstr>
  </property>
  <property fmtid="{D5CDD505-2E9C-101B-9397-08002B2CF9AE}" pid="10" name="toc-title">
    <vt:lpwstr>Table of contents</vt:lpwstr>
  </property>
</Properties>
</file>